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&lt;++&gt;&gt;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8T19:41:26Z</dcterms:created>
  <dcterms:modified xsi:type="dcterms:W3CDTF">2018-04-28T19:41:26Z</dcterms:modified>
</cp:coreProperties>
</file>